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B0B" w:rsidRPr="004A5C0E" w:rsidRDefault="007822D2" w:rsidP="007822D2">
      <w:pPr>
        <w:rPr>
          <w:rFonts w:asciiTheme="majorBidi" w:hAnsiTheme="majorBidi" w:cstheme="majorBidi"/>
          <w:sz w:val="32"/>
          <w:szCs w:val="32"/>
        </w:rPr>
      </w:pPr>
      <w:r w:rsidRPr="004A5C0E">
        <w:rPr>
          <w:rFonts w:asciiTheme="majorBidi" w:hAnsiTheme="majorBidi" w:cstheme="majorBidi"/>
          <w:sz w:val="32"/>
          <w:szCs w:val="32"/>
        </w:rPr>
        <w:t xml:space="preserve">Questionnaire of </w:t>
      </w:r>
      <w:r w:rsidR="001E4435">
        <w:rPr>
          <w:rFonts w:asciiTheme="majorBidi" w:hAnsiTheme="majorBidi" w:cstheme="majorBidi"/>
          <w:sz w:val="32"/>
          <w:szCs w:val="32"/>
        </w:rPr>
        <w:t>Doctor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 w:rsidR="008F5B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1E4435">
        <w:rPr>
          <w:rFonts w:asciiTheme="majorBidi" w:hAnsiTheme="majorBidi" w:cstheme="majorBidi"/>
          <w:sz w:val="24"/>
          <w:szCs w:val="24"/>
        </w:rPr>
        <w:t>Aasia</w:t>
      </w:r>
      <w:proofErr w:type="spellEnd"/>
      <w:r w:rsidR="001E443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1E4435">
        <w:rPr>
          <w:rFonts w:asciiTheme="majorBidi" w:hAnsiTheme="majorBidi" w:cstheme="majorBidi"/>
          <w:sz w:val="24"/>
          <w:szCs w:val="24"/>
        </w:rPr>
        <w:t>Naeem</w:t>
      </w:r>
      <w:proofErr w:type="spellEnd"/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 w:rsidR="001E4435">
        <w:rPr>
          <w:rFonts w:asciiTheme="majorBidi" w:hAnsiTheme="majorBidi" w:cstheme="majorBidi"/>
          <w:sz w:val="24"/>
          <w:szCs w:val="24"/>
        </w:rPr>
        <w:t>24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7822D2" w:rsidRDefault="007822D2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7822D2" w:rsidTr="004A5C0E">
        <w:trPr>
          <w:cnfStyle w:val="1000000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7822D2" w:rsidTr="004A5C0E">
        <w:trPr>
          <w:cnfStyle w:val="0000001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804C38" w:rsidRDefault="00804C38" w:rsidP="004A5C0E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o you do in your free time?</w:t>
            </w:r>
          </w:p>
          <w:p w:rsidR="00D813B8" w:rsidRDefault="00125319" w:rsidP="00125319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snacks or dessert do you eat?</w:t>
            </w:r>
          </w:p>
          <w:p w:rsidR="00125319" w:rsidRDefault="00125319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many hours do you sleep at night?</w:t>
            </w:r>
          </w:p>
          <w:p w:rsidR="00125319" w:rsidRPr="00125319" w:rsidRDefault="00E2296B" w:rsidP="000D72D7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ow </w:t>
            </w:r>
            <w:r w:rsidR="00125319">
              <w:rPr>
                <w:rFonts w:asciiTheme="majorBidi" w:hAnsiTheme="majorBidi" w:cstheme="majorBidi"/>
                <w:sz w:val="24"/>
                <w:szCs w:val="24"/>
              </w:rPr>
              <w:t>often do you exercise?</w:t>
            </w:r>
          </w:p>
        </w:tc>
        <w:tc>
          <w:tcPr>
            <w:tcW w:w="3192" w:type="dxa"/>
          </w:tcPr>
          <w:p w:rsidR="00AA158D" w:rsidRDefault="00AA158D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wi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ll do sketching in my free time</w:t>
            </w:r>
          </w:p>
          <w:p w:rsidR="00AA158D" w:rsidRDefault="00AA158D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ate fries, pizza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, and ice cream</w:t>
            </w:r>
          </w:p>
          <w:p w:rsidR="00AD08AF" w:rsidRDefault="000D72D7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re than 6 hours</w:t>
            </w:r>
          </w:p>
          <w:p w:rsidR="000D72D7" w:rsidRDefault="000D72D7" w:rsidP="000D72D7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813B8" w:rsidRPr="0087134C" w:rsidRDefault="0087134C" w:rsidP="0087134C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 minutes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 walk every day</w:t>
            </w:r>
          </w:p>
        </w:tc>
      </w:tr>
      <w:tr w:rsidR="007822D2" w:rsidTr="004A5C0E">
        <w:tc>
          <w:tcPr>
            <w:cnfStyle w:val="001000000000"/>
            <w:tcW w:w="3192" w:type="dxa"/>
          </w:tcPr>
          <w:p w:rsidR="007822D2" w:rsidRDefault="0062285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EF044B" w:rsidRDefault="003772C8" w:rsidP="00EF044B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new kind of feature </w:t>
            </w:r>
            <w:r w:rsidR="00AD08AF">
              <w:rPr>
                <w:rFonts w:asciiTheme="majorBidi" w:hAnsiTheme="majorBidi" w:cstheme="majorBidi"/>
                <w:sz w:val="24"/>
                <w:szCs w:val="24"/>
              </w:rPr>
              <w:t>do</w:t>
            </w:r>
            <w:r w:rsidR="00DE17E6">
              <w:rPr>
                <w:rFonts w:asciiTheme="majorBidi" w:hAnsiTheme="majorBidi" w:cstheme="majorBidi"/>
                <w:sz w:val="24"/>
                <w:szCs w:val="24"/>
              </w:rPr>
              <w:t xml:space="preserve"> you</w:t>
            </w:r>
            <w:r w:rsidR="00EF044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want in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grocer app?</w:t>
            </w:r>
          </w:p>
          <w:p w:rsidR="0087134C" w:rsidRPr="0087134C" w:rsidRDefault="0087134C" w:rsidP="0087134C">
            <w:pPr>
              <w:pStyle w:val="NoSpacing"/>
              <w:cnfStyle w:val="000000000000"/>
              <w:rPr>
                <w:sz w:val="16"/>
                <w:szCs w:val="16"/>
              </w:rPr>
            </w:pPr>
          </w:p>
          <w:p w:rsidR="00622852" w:rsidRPr="00EF044B" w:rsidRDefault="004F751C" w:rsidP="00EF044B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kind of system do you prefer?</w:t>
            </w:r>
          </w:p>
        </w:tc>
        <w:tc>
          <w:tcPr>
            <w:tcW w:w="3192" w:type="dxa"/>
          </w:tcPr>
          <w:p w:rsidR="00764B54" w:rsidRDefault="00764B54" w:rsidP="00AD08AF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ive ease to user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 get medicines from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87134C">
              <w:rPr>
                <w:rFonts w:asciiTheme="majorBidi" w:hAnsiTheme="majorBidi" w:cstheme="majorBidi"/>
                <w:sz w:val="24"/>
                <w:szCs w:val="24"/>
              </w:rPr>
              <w:t>grocer app</w:t>
            </w:r>
          </w:p>
          <w:p w:rsidR="0087134C" w:rsidRDefault="0087134C" w:rsidP="0087134C">
            <w:pPr>
              <w:pStyle w:val="ListParagraph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4F751C" w:rsidRDefault="00AD08AF" w:rsidP="00AD08AF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Easy to use </w:t>
            </w:r>
            <w:r w:rsidR="00764B54">
              <w:rPr>
                <w:rFonts w:asciiTheme="majorBidi" w:hAnsiTheme="majorBidi" w:cstheme="majorBidi"/>
                <w:sz w:val="24"/>
                <w:szCs w:val="24"/>
              </w:rPr>
              <w:t>understan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nd less </w:t>
            </w:r>
            <w:r w:rsidR="00AF6666">
              <w:rPr>
                <w:rFonts w:asciiTheme="majorBidi" w:hAnsiTheme="majorBidi" w:cstheme="majorBidi"/>
                <w:sz w:val="24"/>
                <w:szCs w:val="24"/>
              </w:rPr>
              <w:t>time-consuming</w:t>
            </w:r>
            <w:r w:rsidR="00764B54">
              <w:rPr>
                <w:rFonts w:asciiTheme="majorBidi" w:hAnsiTheme="majorBidi" w:cstheme="majorBidi"/>
                <w:sz w:val="24"/>
                <w:szCs w:val="24"/>
              </w:rPr>
              <w:t xml:space="preserve"> system</w:t>
            </w:r>
          </w:p>
        </w:tc>
      </w:tr>
      <w:tr w:rsidR="00287453" w:rsidTr="004A5C0E">
        <w:trPr>
          <w:cnfStyle w:val="000000100000"/>
        </w:trPr>
        <w:tc>
          <w:tcPr>
            <w:cnfStyle w:val="001000000000"/>
            <w:tcW w:w="3192" w:type="dxa"/>
          </w:tcPr>
          <w:p w:rsidR="00287453" w:rsidRDefault="00287453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287453" w:rsidRPr="00EF044B" w:rsidRDefault="00C40F8B" w:rsidP="00EF044B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s it </w:t>
            </w:r>
            <w:r w:rsidR="004E599F">
              <w:rPr>
                <w:rFonts w:asciiTheme="majorBidi" w:hAnsiTheme="majorBidi" w:cstheme="majorBidi"/>
                <w:sz w:val="24"/>
                <w:szCs w:val="24"/>
              </w:rPr>
              <w:t>tak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87453" w:rsidRPr="00B032B6">
              <w:rPr>
                <w:rFonts w:asciiTheme="majorBidi" w:hAnsiTheme="majorBidi" w:cstheme="majorBidi"/>
                <w:sz w:val="24"/>
                <w:szCs w:val="24"/>
              </w:rPr>
              <w:t>much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ime </w:t>
            </w:r>
            <w:r w:rsidR="00B032B6">
              <w:rPr>
                <w:rFonts w:asciiTheme="majorBidi" w:hAnsiTheme="majorBidi" w:cstheme="majorBidi"/>
                <w:sz w:val="24"/>
                <w:szCs w:val="24"/>
              </w:rPr>
              <w:t>to understand the system?</w:t>
            </w:r>
          </w:p>
          <w:p w:rsidR="00287453" w:rsidRDefault="00B032B6" w:rsidP="00B032B6">
            <w:pPr>
              <w:pStyle w:val="ListParagraph"/>
              <w:numPr>
                <w:ilvl w:val="0"/>
                <w:numId w:val="3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D274D">
              <w:rPr>
                <w:rFonts w:asciiTheme="majorBidi" w:hAnsiTheme="majorBidi" w:cstheme="majorBidi"/>
                <w:sz w:val="24"/>
                <w:szCs w:val="24"/>
              </w:rPr>
              <w:t xml:space="preserve">What problems have you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ace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BD274D">
              <w:rPr>
                <w:rFonts w:asciiTheme="majorBidi" w:hAnsiTheme="majorBidi" w:cstheme="majorBidi"/>
                <w:sz w:val="24"/>
                <w:szCs w:val="24"/>
              </w:rPr>
              <w:t xml:space="preserve"> wh</w:t>
            </w:r>
            <w:r w:rsidR="003B15A2">
              <w:rPr>
                <w:rFonts w:asciiTheme="majorBidi" w:hAnsiTheme="majorBidi" w:cstheme="majorBidi"/>
                <w:sz w:val="24"/>
                <w:szCs w:val="24"/>
              </w:rPr>
              <w:t xml:space="preserve">ile </w:t>
            </w:r>
            <w:r w:rsidRPr="00BD274D">
              <w:rPr>
                <w:rFonts w:asciiTheme="majorBidi" w:hAnsiTheme="majorBidi" w:cstheme="majorBidi"/>
                <w:sz w:val="24"/>
                <w:szCs w:val="24"/>
              </w:rPr>
              <w:t>using the system?</w:t>
            </w:r>
          </w:p>
        </w:tc>
        <w:tc>
          <w:tcPr>
            <w:tcW w:w="3192" w:type="dxa"/>
          </w:tcPr>
          <w:p w:rsidR="00287453" w:rsidRDefault="000D72D7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o</w:t>
            </w:r>
            <w:r w:rsidR="00D36E4F">
              <w:rPr>
                <w:rFonts w:asciiTheme="majorBidi" w:hAnsiTheme="majorBidi" w:cstheme="majorBidi"/>
                <w:sz w:val="24"/>
                <w:szCs w:val="24"/>
              </w:rPr>
              <w:t xml:space="preserve">, it does not </w:t>
            </w:r>
            <w:r w:rsidR="00E20AA3">
              <w:rPr>
                <w:rFonts w:asciiTheme="majorBidi" w:hAnsiTheme="majorBidi" w:cstheme="majorBidi"/>
                <w:sz w:val="24"/>
                <w:szCs w:val="24"/>
              </w:rPr>
              <w:t>take</w:t>
            </w:r>
            <w:r w:rsidR="00D36E4F">
              <w:rPr>
                <w:rFonts w:asciiTheme="majorBidi" w:hAnsiTheme="majorBidi" w:cstheme="majorBidi"/>
                <w:sz w:val="24"/>
                <w:szCs w:val="24"/>
              </w:rPr>
              <w:t xml:space="preserve"> much time to understand.</w:t>
            </w:r>
          </w:p>
          <w:p w:rsidR="00C40F8B" w:rsidRDefault="003B15A2" w:rsidP="000D72D7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ce order slow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ly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, it take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ime when crowded</w:t>
            </w:r>
          </w:p>
        </w:tc>
      </w:tr>
      <w:tr w:rsidR="002C586C" w:rsidTr="004A5C0E">
        <w:tc>
          <w:tcPr>
            <w:cnfStyle w:val="001000000000"/>
            <w:tcW w:w="3192" w:type="dxa"/>
          </w:tcPr>
          <w:p w:rsidR="002C586C" w:rsidRDefault="002C586C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rands</w:t>
            </w:r>
          </w:p>
        </w:tc>
        <w:tc>
          <w:tcPr>
            <w:tcW w:w="3192" w:type="dxa"/>
          </w:tcPr>
          <w:p w:rsidR="002C586C" w:rsidRDefault="00767377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y other online shopping brand you </w:t>
            </w:r>
            <w:r w:rsidRPr="00767377">
              <w:rPr>
                <w:rStyle w:val="words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vor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other than in which </w:t>
            </w:r>
            <w:r w:rsidRPr="00767377">
              <w:rPr>
                <w:rStyle w:val="words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ou're right now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working?</w:t>
            </w:r>
          </w:p>
        </w:tc>
        <w:tc>
          <w:tcPr>
            <w:tcW w:w="3192" w:type="dxa"/>
          </w:tcPr>
          <w:p w:rsidR="002C586C" w:rsidRDefault="00AD08AF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od Panda</w:t>
            </w:r>
          </w:p>
        </w:tc>
      </w:tr>
    </w:tbl>
    <w:p w:rsidR="00844DFB" w:rsidRDefault="00844DFB">
      <w:pPr>
        <w:rPr>
          <w:rFonts w:asciiTheme="majorBidi" w:hAnsiTheme="majorBidi" w:cstheme="majorBidi"/>
          <w:sz w:val="24"/>
          <w:szCs w:val="24"/>
        </w:rPr>
      </w:pPr>
    </w:p>
    <w:p w:rsidR="00844DFB" w:rsidRPr="004A5C0E" w:rsidRDefault="00844DFB" w:rsidP="00844DF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Questionnaire of </w:t>
      </w:r>
      <w:r w:rsidR="00AA158D">
        <w:rPr>
          <w:rFonts w:asciiTheme="majorBidi" w:hAnsiTheme="majorBidi" w:cstheme="majorBidi"/>
          <w:sz w:val="32"/>
          <w:szCs w:val="32"/>
        </w:rPr>
        <w:t>Air Force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 w:rsidR="00B032B6">
        <w:rPr>
          <w:rFonts w:asciiTheme="majorBidi" w:hAnsiTheme="majorBidi" w:cstheme="majorBidi"/>
          <w:sz w:val="24"/>
          <w:szCs w:val="24"/>
        </w:rPr>
        <w:t>Azan Ali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>
        <w:rPr>
          <w:rFonts w:asciiTheme="majorBidi" w:hAnsiTheme="majorBidi" w:cstheme="majorBidi"/>
          <w:sz w:val="24"/>
          <w:szCs w:val="24"/>
        </w:rPr>
        <w:t xml:space="preserve"> 2</w:t>
      </w:r>
      <w:r w:rsidR="00B032B6">
        <w:rPr>
          <w:rFonts w:asciiTheme="majorBidi" w:hAnsiTheme="majorBidi" w:cstheme="majorBidi"/>
          <w:sz w:val="24"/>
          <w:szCs w:val="24"/>
        </w:rPr>
        <w:t>5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844DFB" w:rsidRDefault="00844DFB" w:rsidP="00844DF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844DFB" w:rsidTr="00291C09">
        <w:trPr>
          <w:cnfStyle w:val="1000000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B032B6" w:rsidRDefault="00B032B6" w:rsidP="00B032B6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o you do in your free time?</w:t>
            </w:r>
          </w:p>
          <w:p w:rsidR="00B032B6" w:rsidRDefault="00B032B6" w:rsidP="00B032B6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snacks or dessert do you eat?</w:t>
            </w:r>
          </w:p>
          <w:p w:rsidR="00B032B6" w:rsidRDefault="00B032B6" w:rsidP="00B032B6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many hours do you sleep at night?</w:t>
            </w:r>
          </w:p>
          <w:p w:rsidR="00844DFB" w:rsidRPr="00B019BA" w:rsidRDefault="00B032B6" w:rsidP="000D72D7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often do you exercise?</w:t>
            </w:r>
          </w:p>
        </w:tc>
        <w:tc>
          <w:tcPr>
            <w:tcW w:w="3192" w:type="dxa"/>
          </w:tcPr>
          <w:p w:rsidR="00844DFB" w:rsidRDefault="0046259E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my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pare time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019BA">
              <w:rPr>
                <w:rFonts w:asciiTheme="majorBidi" w:hAnsiTheme="majorBidi" w:cstheme="majorBidi"/>
                <w:sz w:val="24"/>
                <w:szCs w:val="24"/>
              </w:rPr>
              <w:t xml:space="preserve">I rea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Historical</w:t>
            </w:r>
            <w:r w:rsidR="00B019BA">
              <w:rPr>
                <w:rFonts w:asciiTheme="majorBidi" w:hAnsiTheme="majorBidi" w:cstheme="majorBidi"/>
                <w:sz w:val="24"/>
                <w:szCs w:val="24"/>
              </w:rPr>
              <w:t xml:space="preserve"> Book</w:t>
            </w:r>
            <w:r w:rsidR="00D34C19">
              <w:rPr>
                <w:rFonts w:asciiTheme="majorBidi" w:hAnsiTheme="majorBidi" w:cstheme="majorBidi"/>
                <w:sz w:val="24"/>
                <w:szCs w:val="24"/>
              </w:rPr>
              <w:t>s</w:t>
            </w:r>
          </w:p>
          <w:p w:rsidR="00844DFB" w:rsidRDefault="0046259E" w:rsidP="000D72D7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don’t eat snacks but my favorite </w:t>
            </w:r>
            <w:r w:rsidR="00743E4D">
              <w:rPr>
                <w:rFonts w:asciiTheme="majorBidi" w:hAnsiTheme="majorBidi" w:cstheme="majorBidi"/>
                <w:sz w:val="24"/>
                <w:szCs w:val="24"/>
              </w:rPr>
              <w:t xml:space="preserve">dessert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s yogurt.</w:t>
            </w:r>
          </w:p>
          <w:p w:rsidR="00743E4D" w:rsidRDefault="00743E4D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t least seven hours per </w:t>
            </w:r>
            <w:r w:rsidR="00D34C19">
              <w:rPr>
                <w:rFonts w:asciiTheme="majorBidi" w:hAnsiTheme="majorBidi" w:cstheme="majorBidi"/>
                <w:sz w:val="24"/>
                <w:szCs w:val="24"/>
              </w:rPr>
              <w:t>night</w:t>
            </w:r>
          </w:p>
          <w:p w:rsidR="0046259E" w:rsidRPr="00E2296B" w:rsidRDefault="00743E4D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re than 4 hours a week</w:t>
            </w:r>
          </w:p>
        </w:tc>
      </w:tr>
      <w:tr w:rsidR="00844DFB" w:rsidTr="00E526E8">
        <w:trPr>
          <w:trHeight w:val="1537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D34C19" w:rsidRDefault="00AA158D" w:rsidP="00D34C1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new kind of feature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you want in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grocer app?</w:t>
            </w:r>
          </w:p>
          <w:p w:rsidR="00D34C19" w:rsidRDefault="00D34C19" w:rsidP="00D34C19">
            <w:pPr>
              <w:pStyle w:val="NoSpacing"/>
              <w:cnfStyle w:val="000000000000"/>
              <w:rPr>
                <w:sz w:val="18"/>
                <w:szCs w:val="18"/>
              </w:rPr>
            </w:pPr>
          </w:p>
          <w:p w:rsidR="00AF6EAD" w:rsidRDefault="00AF6EAD" w:rsidP="00D34C19">
            <w:pPr>
              <w:pStyle w:val="NoSpacing"/>
              <w:cnfStyle w:val="000000000000"/>
              <w:rPr>
                <w:sz w:val="18"/>
                <w:szCs w:val="18"/>
              </w:rPr>
            </w:pPr>
          </w:p>
          <w:p w:rsidR="00AF6EAD" w:rsidRPr="00D34C19" w:rsidRDefault="00AF6EAD" w:rsidP="00D34C19">
            <w:pPr>
              <w:pStyle w:val="NoSpacing"/>
              <w:cnfStyle w:val="000000000000"/>
              <w:rPr>
                <w:sz w:val="18"/>
                <w:szCs w:val="18"/>
              </w:rPr>
            </w:pPr>
          </w:p>
          <w:p w:rsidR="00EF044B" w:rsidRPr="00EF044B" w:rsidRDefault="00AA158D" w:rsidP="00EF044B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kind of system do you prefer</w:t>
            </w:r>
            <w:r w:rsidR="00EF044B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</w:tc>
        <w:tc>
          <w:tcPr>
            <w:tcW w:w="3192" w:type="dxa"/>
          </w:tcPr>
          <w:p w:rsidR="00764B54" w:rsidRDefault="00764B54" w:rsidP="00764B54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Give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user the</w:t>
            </w:r>
            <w:r w:rsidR="00D34C19">
              <w:rPr>
                <w:rFonts w:asciiTheme="majorBidi" w:hAnsiTheme="majorBidi" w:cstheme="majorBidi"/>
                <w:sz w:val="24"/>
                <w:szCs w:val="24"/>
              </w:rPr>
              <w:t xml:space="preserve"> offer of “by one get one free”</w:t>
            </w:r>
            <w:r w:rsidR="00AF6EAD">
              <w:rPr>
                <w:rFonts w:asciiTheme="majorBidi" w:hAnsiTheme="majorBidi" w:cstheme="majorBidi"/>
                <w:sz w:val="24"/>
                <w:szCs w:val="24"/>
              </w:rPr>
              <w:t xml:space="preserve"> and discounts should be more so that more people use the application</w:t>
            </w:r>
          </w:p>
          <w:p w:rsidR="000D72D7" w:rsidRPr="00764B54" w:rsidRDefault="000D72D7" w:rsidP="00764B54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819EC" w:rsidRPr="00E819EC" w:rsidRDefault="00AF6666" w:rsidP="00E819EC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prefer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 w:rsidR="00AF6EAD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dvance and faster system</w:t>
            </w:r>
            <w:r w:rsidR="00AF6EAD">
              <w:rPr>
                <w:rFonts w:asciiTheme="majorBidi" w:hAnsiTheme="majorBidi" w:cstheme="majorBidi"/>
                <w:sz w:val="24"/>
                <w:szCs w:val="24"/>
              </w:rPr>
              <w:t xml:space="preserve"> in which user can order quickly. Easy paisa option should be provided because most people prefer that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AA158D" w:rsidRPr="00B032B6" w:rsidRDefault="00AA158D" w:rsidP="00AA158D">
            <w:pPr>
              <w:pStyle w:val="ListParagraph"/>
              <w:numPr>
                <w:ilvl w:val="0"/>
                <w:numId w:val="6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032B6">
              <w:rPr>
                <w:rFonts w:asciiTheme="majorBidi" w:hAnsiTheme="majorBidi" w:cstheme="majorBidi"/>
                <w:sz w:val="24"/>
                <w:szCs w:val="24"/>
              </w:rPr>
              <w:t xml:space="preserve">How much time 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ou take to understand the system?</w:t>
            </w:r>
          </w:p>
          <w:p w:rsidR="00AA158D" w:rsidRDefault="00AA158D" w:rsidP="00EF044B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E437E3" w:rsidRPr="00EF044B" w:rsidRDefault="00E437E3" w:rsidP="00EF044B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Default="00AA158D" w:rsidP="00AA158D">
            <w:pPr>
              <w:pStyle w:val="ListParagraph"/>
              <w:numPr>
                <w:ilvl w:val="0"/>
                <w:numId w:val="6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D274D">
              <w:rPr>
                <w:rFonts w:asciiTheme="majorBidi" w:hAnsiTheme="majorBidi" w:cstheme="majorBidi"/>
                <w:sz w:val="24"/>
                <w:szCs w:val="24"/>
              </w:rPr>
              <w:t xml:space="preserve">What problems have you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ace</w:t>
            </w:r>
            <w:r w:rsidR="000D72D7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BD274D">
              <w:rPr>
                <w:rFonts w:asciiTheme="majorBidi" w:hAnsiTheme="majorBidi" w:cstheme="majorBidi"/>
                <w:sz w:val="24"/>
                <w:szCs w:val="24"/>
              </w:rPr>
              <w:t xml:space="preserve"> when using the system?</w:t>
            </w:r>
          </w:p>
        </w:tc>
        <w:tc>
          <w:tcPr>
            <w:tcW w:w="3192" w:type="dxa"/>
          </w:tcPr>
          <w:p w:rsidR="00904D8E" w:rsidRDefault="00AE4E3E" w:rsidP="00904D8E">
            <w:pPr>
              <w:pStyle w:val="ListParagraph"/>
              <w:numPr>
                <w:ilvl w:val="0"/>
                <w:numId w:val="6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t is v</w:t>
            </w:r>
            <w:r w:rsidR="00904D8E">
              <w:rPr>
                <w:rFonts w:asciiTheme="majorBidi" w:hAnsiTheme="majorBidi" w:cstheme="majorBidi"/>
                <w:sz w:val="24"/>
                <w:szCs w:val="24"/>
              </w:rPr>
              <w:t>ery easy to use and understand the system. When I first used new application I took me 5 minutes to get hold in it</w:t>
            </w:r>
          </w:p>
          <w:p w:rsidR="00844DFB" w:rsidRDefault="00AF6666" w:rsidP="00904D8E">
            <w:pPr>
              <w:pStyle w:val="ListParagraph"/>
              <w:numPr>
                <w:ilvl w:val="0"/>
                <w:numId w:val="6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at t</w:t>
            </w:r>
            <w:r w:rsidR="00AE4E3E">
              <w:rPr>
                <w:rFonts w:asciiTheme="majorBidi" w:hAnsiTheme="majorBidi" w:cstheme="majorBidi"/>
                <w:sz w:val="24"/>
                <w:szCs w:val="24"/>
              </w:rPr>
              <w:t>here is no option for urgent delivery</w:t>
            </w:r>
          </w:p>
        </w:tc>
      </w:tr>
      <w:tr w:rsidR="00844DFB" w:rsidTr="00291C09"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rands</w:t>
            </w:r>
          </w:p>
        </w:tc>
        <w:tc>
          <w:tcPr>
            <w:tcW w:w="3192" w:type="dxa"/>
          </w:tcPr>
          <w:p w:rsidR="00844DFB" w:rsidRDefault="00AA158D" w:rsidP="00291C0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y other online shopping brand you </w:t>
            </w:r>
            <w:r w:rsidRPr="00767377">
              <w:rPr>
                <w:rStyle w:val="words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vor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other than in which </w:t>
            </w:r>
            <w:r w:rsidRPr="00767377">
              <w:rPr>
                <w:rStyle w:val="words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ou're right now</w:t>
            </w:r>
            <w:r w:rsidRPr="0076737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working?</w:t>
            </w:r>
          </w:p>
        </w:tc>
        <w:tc>
          <w:tcPr>
            <w:tcW w:w="3192" w:type="dxa"/>
          </w:tcPr>
          <w:p w:rsidR="00844DFB" w:rsidRDefault="003B15A2" w:rsidP="00291C0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irlift </w:t>
            </w:r>
            <w:r w:rsidR="00AF6666">
              <w:rPr>
                <w:rFonts w:asciiTheme="majorBidi" w:hAnsiTheme="majorBidi" w:cstheme="majorBidi"/>
                <w:sz w:val="24"/>
                <w:szCs w:val="24"/>
              </w:rPr>
              <w:t>and Cheetah</w:t>
            </w:r>
          </w:p>
        </w:tc>
      </w:tr>
    </w:tbl>
    <w:p w:rsidR="007822D2" w:rsidRDefault="007822D2" w:rsidP="00844DFB">
      <w:pPr>
        <w:tabs>
          <w:tab w:val="left" w:pos="8445"/>
        </w:tabs>
        <w:rPr>
          <w:rFonts w:asciiTheme="majorBidi" w:hAnsiTheme="majorBidi" w:cstheme="majorBidi"/>
          <w:sz w:val="24"/>
          <w:szCs w:val="24"/>
        </w:rPr>
      </w:pPr>
    </w:p>
    <w:sectPr w:rsidR="007822D2" w:rsidSect="00B00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3216A"/>
    <w:multiLevelType w:val="hybridMultilevel"/>
    <w:tmpl w:val="6528454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">
    <w:nsid w:val="18CC0010"/>
    <w:multiLevelType w:val="hybridMultilevel"/>
    <w:tmpl w:val="F7D8ADB2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2">
    <w:nsid w:val="3B835B6A"/>
    <w:multiLevelType w:val="multilevel"/>
    <w:tmpl w:val="6B226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F2A1C58"/>
    <w:multiLevelType w:val="hybridMultilevel"/>
    <w:tmpl w:val="FCE69D1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4">
    <w:nsid w:val="62D7199D"/>
    <w:multiLevelType w:val="hybridMultilevel"/>
    <w:tmpl w:val="F8F2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755F49"/>
    <w:multiLevelType w:val="hybridMultilevel"/>
    <w:tmpl w:val="75F8374E"/>
    <w:lvl w:ilvl="0" w:tplc="04090001">
      <w:start w:val="1"/>
      <w:numFmt w:val="bullet"/>
      <w:lvlText w:val=""/>
      <w:lvlJc w:val="left"/>
      <w:pPr>
        <w:ind w:left="11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6">
    <w:nsid w:val="74D8502D"/>
    <w:multiLevelType w:val="hybridMultilevel"/>
    <w:tmpl w:val="9390760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SxMDQyMzC2NDYxMTBW0lEKTi0uzszPAykwqgUAfcvzgCwAAAA="/>
  </w:docVars>
  <w:rsids>
    <w:rsidRoot w:val="007822D2"/>
    <w:rsid w:val="000D72D7"/>
    <w:rsid w:val="000F7D5C"/>
    <w:rsid w:val="00125319"/>
    <w:rsid w:val="001C50CA"/>
    <w:rsid w:val="001D2802"/>
    <w:rsid w:val="001E4435"/>
    <w:rsid w:val="00287453"/>
    <w:rsid w:val="002C586C"/>
    <w:rsid w:val="003772C8"/>
    <w:rsid w:val="003B15A2"/>
    <w:rsid w:val="003C19AE"/>
    <w:rsid w:val="003D1DEB"/>
    <w:rsid w:val="003F7D57"/>
    <w:rsid w:val="0046259E"/>
    <w:rsid w:val="004A5C0E"/>
    <w:rsid w:val="004E599F"/>
    <w:rsid w:val="004F47ED"/>
    <w:rsid w:val="004F751C"/>
    <w:rsid w:val="00616DB5"/>
    <w:rsid w:val="00622852"/>
    <w:rsid w:val="00743E4D"/>
    <w:rsid w:val="00764B54"/>
    <w:rsid w:val="00767377"/>
    <w:rsid w:val="00777D5D"/>
    <w:rsid w:val="007822D2"/>
    <w:rsid w:val="00804C38"/>
    <w:rsid w:val="00844DFB"/>
    <w:rsid w:val="0087134C"/>
    <w:rsid w:val="008F5BF7"/>
    <w:rsid w:val="00904D8E"/>
    <w:rsid w:val="00AA158D"/>
    <w:rsid w:val="00AD08AF"/>
    <w:rsid w:val="00AE4E3E"/>
    <w:rsid w:val="00AF6666"/>
    <w:rsid w:val="00AF6EAD"/>
    <w:rsid w:val="00B002FF"/>
    <w:rsid w:val="00B00B0B"/>
    <w:rsid w:val="00B019BA"/>
    <w:rsid w:val="00B032B6"/>
    <w:rsid w:val="00B21E91"/>
    <w:rsid w:val="00B73F96"/>
    <w:rsid w:val="00BD274D"/>
    <w:rsid w:val="00BE7F3F"/>
    <w:rsid w:val="00C1736F"/>
    <w:rsid w:val="00C40F8B"/>
    <w:rsid w:val="00D34C19"/>
    <w:rsid w:val="00D36E4F"/>
    <w:rsid w:val="00D813B8"/>
    <w:rsid w:val="00D94819"/>
    <w:rsid w:val="00DA70B4"/>
    <w:rsid w:val="00DE17E6"/>
    <w:rsid w:val="00E20AA3"/>
    <w:rsid w:val="00E2296B"/>
    <w:rsid w:val="00E437E3"/>
    <w:rsid w:val="00E526E8"/>
    <w:rsid w:val="00E819EC"/>
    <w:rsid w:val="00EA3672"/>
    <w:rsid w:val="00EF044B"/>
    <w:rsid w:val="00F0543D"/>
    <w:rsid w:val="00FF64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B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2D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04C38"/>
    <w:pPr>
      <w:ind w:left="720"/>
      <w:contextualSpacing/>
    </w:pPr>
  </w:style>
  <w:style w:type="table" w:styleId="LightList">
    <w:name w:val="Light List"/>
    <w:basedOn w:val="TableNormal"/>
    <w:uiPriority w:val="61"/>
    <w:rsid w:val="00E229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words">
    <w:name w:val="words"/>
    <w:basedOn w:val="DefaultParagraphFont"/>
    <w:rsid w:val="00767377"/>
  </w:style>
  <w:style w:type="paragraph" w:styleId="NoSpacing">
    <w:name w:val="No Spacing"/>
    <w:uiPriority w:val="1"/>
    <w:qFormat/>
    <w:rsid w:val="00D34C19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4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0</cp:revision>
  <dcterms:created xsi:type="dcterms:W3CDTF">2022-06-15T16:39:00Z</dcterms:created>
  <dcterms:modified xsi:type="dcterms:W3CDTF">2022-07-02T08:16:00Z</dcterms:modified>
</cp:coreProperties>
</file>